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BF262" w14:textId="77777777" w:rsidR="006D1CAC" w:rsidRPr="006D1CAC" w:rsidRDefault="006D1CAC" w:rsidP="006D1CAC">
      <w:pPr>
        <w:widowControl w:val="0"/>
        <w:spacing w:after="0" w:line="240" w:lineRule="auto"/>
        <w:jc w:val="center"/>
        <w:rPr>
          <w:rFonts w:ascii="Arial Narrow" w:eastAsia="Times New Roman" w:hAnsi="Arial Narrow" w:cs="Times New Roman"/>
          <w:b/>
          <w:bCs/>
          <w:color w:val="000000"/>
          <w:kern w:val="28"/>
          <w14:cntxtAlts/>
        </w:rPr>
      </w:pPr>
      <w:r w:rsidRPr="006D1CAC">
        <w:rPr>
          <w:rFonts w:ascii="Arial Narrow" w:eastAsia="Times New Roman" w:hAnsi="Arial Narrow" w:cs="Times New Roman"/>
          <w:b/>
          <w:bCs/>
          <w:color w:val="000000"/>
          <w:kern w:val="28"/>
          <w14:cntxtAlts/>
        </w:rPr>
        <w:t>Customer Do-Not-Call Notification</w:t>
      </w:r>
    </w:p>
    <w:p w14:paraId="7E7E5911" w14:textId="77777777" w:rsidR="006D1CAC" w:rsidRPr="006D1CAC" w:rsidRDefault="006D1CAC" w:rsidP="006D1CAC">
      <w:pPr>
        <w:spacing w:after="0" w:line="240" w:lineRule="auto"/>
        <w:rPr>
          <w:rFonts w:ascii="Times New Roman" w:eastAsia="Times New Roman" w:hAnsi="Times New Roman" w:cs="Times New Roman"/>
          <w:color w:val="000000"/>
          <w:kern w:val="28"/>
          <w14:cntxtAlts/>
        </w:rPr>
      </w:pPr>
      <w:r w:rsidRPr="006D1CAC">
        <w:rPr>
          <w:rFonts w:ascii="Times New Roman" w:eastAsia="Times New Roman" w:hAnsi="Times New Roman" w:cs="Times New Roman"/>
          <w:color w:val="000000"/>
          <w:kern w:val="28"/>
          <w14:cntxtAlts/>
        </w:rPr>
        <w:t> </w:t>
      </w:r>
    </w:p>
    <w:p w14:paraId="407E59BD" w14:textId="479BA110"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To address consumer concerns about unwelcome telemarketing calls, the Federal Communications Commission (FCC) and Federal Trade commission (FTC) have established a national Do-Not-call Registry.  The registry applies to all telemarketers (with the exception of certain non-profit and political organizations) and covers both interstate and intrastate telemarketing calls.  Commercial telemarketers are not allowed to call you if your number is listed on the registry.</w:t>
      </w:r>
    </w:p>
    <w:p w14:paraId="4A457B34" w14:textId="77777777" w:rsidR="006D1CAC" w:rsidRPr="006D1CAC" w:rsidRDefault="006D1CAC" w:rsidP="006D1CAC">
      <w:pPr>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w:t>
      </w:r>
    </w:p>
    <w:p w14:paraId="66946808" w14:textId="77777777"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xml:space="preserve">You can register your phone number for free, and it will remain on the national Do-Not-Call registry for five years.  You may re-enter your number onto the list when the five years have passed, and you may remove your name from the list at any time.  The Do-Not-Call Registry will not prevent all unwanted calls.  It does </w:t>
      </w:r>
      <w:r w:rsidRPr="006D1CAC">
        <w:rPr>
          <w:rFonts w:ascii="Arial Narrow" w:eastAsia="Times New Roman" w:hAnsi="Arial Narrow" w:cs="Times New Roman"/>
          <w:color w:val="000000"/>
          <w:kern w:val="28"/>
          <w:u w:val="single"/>
          <w14:cntxtAlts/>
        </w:rPr>
        <w:t xml:space="preserve">not </w:t>
      </w:r>
      <w:r w:rsidRPr="006D1CAC">
        <w:rPr>
          <w:rFonts w:ascii="Arial Narrow" w:eastAsia="Times New Roman" w:hAnsi="Arial Narrow" w:cs="Times New Roman"/>
          <w:color w:val="000000"/>
          <w:kern w:val="28"/>
          <w14:cntxtAlts/>
        </w:rPr>
        <w:t>cover the following:</w:t>
      </w:r>
    </w:p>
    <w:p w14:paraId="6667FB8E" w14:textId="77777777" w:rsidR="006D1CAC" w:rsidRPr="006D1CAC" w:rsidRDefault="006D1CAC" w:rsidP="006D1CAC">
      <w:pPr>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w:t>
      </w:r>
    </w:p>
    <w:p w14:paraId="3E2A7211" w14:textId="77777777"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Symbol" w:eastAsia="Times New Roman" w:hAnsi="Symbol" w:cs="Times New Roman"/>
          <w:color w:val="000000"/>
          <w:kern w:val="28"/>
          <w:sz w:val="24"/>
          <w:szCs w:val="24"/>
          <w14:ligatures w14:val="standard"/>
          <w14:cntxtAlts/>
        </w:rPr>
        <w:t></w:t>
      </w:r>
      <w:r w:rsidRPr="006D1CAC">
        <w:rPr>
          <w:rFonts w:ascii="Times New Roman" w:eastAsia="Times New Roman" w:hAnsi="Times New Roman" w:cs="Times New Roman"/>
          <w:color w:val="000000"/>
          <w:kern w:val="28"/>
          <w:sz w:val="20"/>
          <w:szCs w:val="20"/>
          <w14:ligatures w14:val="standard"/>
          <w14:cntxtAlts/>
        </w:rPr>
        <w:t> </w:t>
      </w:r>
      <w:r w:rsidRPr="006D1CAC">
        <w:rPr>
          <w:rFonts w:ascii="Arial Narrow" w:eastAsia="Times New Roman" w:hAnsi="Arial Narrow" w:cs="Times New Roman"/>
          <w:color w:val="000000"/>
          <w:kern w:val="28"/>
          <w14:cntxtAlts/>
        </w:rPr>
        <w:t>Calls from organizations with which you have established a business relationship</w:t>
      </w:r>
    </w:p>
    <w:p w14:paraId="7D66DD33" w14:textId="77777777"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Symbol" w:eastAsia="Times New Roman" w:hAnsi="Symbol" w:cs="Times New Roman"/>
          <w:color w:val="000000"/>
          <w:kern w:val="28"/>
          <w:sz w:val="24"/>
          <w:szCs w:val="24"/>
          <w14:ligatures w14:val="standard"/>
          <w14:cntxtAlts/>
        </w:rPr>
        <w:t></w:t>
      </w:r>
      <w:r w:rsidRPr="006D1CAC">
        <w:rPr>
          <w:rFonts w:ascii="Times New Roman" w:eastAsia="Times New Roman" w:hAnsi="Times New Roman" w:cs="Times New Roman"/>
          <w:color w:val="000000"/>
          <w:kern w:val="28"/>
          <w:sz w:val="20"/>
          <w:szCs w:val="20"/>
          <w14:ligatures w14:val="standard"/>
          <w14:cntxtAlts/>
        </w:rPr>
        <w:t> </w:t>
      </w:r>
      <w:r w:rsidRPr="006D1CAC">
        <w:rPr>
          <w:rFonts w:ascii="Arial Narrow" w:eastAsia="Times New Roman" w:hAnsi="Arial Narrow" w:cs="Times New Roman"/>
          <w:color w:val="000000"/>
          <w:kern w:val="28"/>
          <w14:cntxtAlts/>
        </w:rPr>
        <w:t>Calls for which you have given prior written consent</w:t>
      </w:r>
    </w:p>
    <w:p w14:paraId="6E40E45C" w14:textId="77777777"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Symbol" w:eastAsia="Times New Roman" w:hAnsi="Symbol" w:cs="Times New Roman"/>
          <w:color w:val="000000"/>
          <w:kern w:val="28"/>
          <w:sz w:val="24"/>
          <w:szCs w:val="24"/>
          <w14:ligatures w14:val="standard"/>
          <w14:cntxtAlts/>
        </w:rPr>
        <w:t></w:t>
      </w:r>
      <w:r w:rsidRPr="006D1CAC">
        <w:rPr>
          <w:rFonts w:ascii="Times New Roman" w:eastAsia="Times New Roman" w:hAnsi="Times New Roman" w:cs="Times New Roman"/>
          <w:color w:val="000000"/>
          <w:kern w:val="28"/>
          <w:sz w:val="20"/>
          <w:szCs w:val="20"/>
          <w14:ligatures w14:val="standard"/>
          <w14:cntxtAlts/>
        </w:rPr>
        <w:t> </w:t>
      </w:r>
      <w:r w:rsidRPr="006D1CAC">
        <w:rPr>
          <w:rFonts w:ascii="Arial Narrow" w:eastAsia="Times New Roman" w:hAnsi="Arial Narrow" w:cs="Times New Roman"/>
          <w:color w:val="000000"/>
          <w:kern w:val="28"/>
          <w14:cntxtAlts/>
        </w:rPr>
        <w:t>Calls which are not commercial or do not include unsolicited advertisements</w:t>
      </w:r>
    </w:p>
    <w:p w14:paraId="4A85A0EC" w14:textId="77777777"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Calls by or on behalf of tax-exempt non-profit organizations</w:t>
      </w:r>
    </w:p>
    <w:p w14:paraId="037B4F2F" w14:textId="77777777" w:rsidR="006D1CAC" w:rsidRPr="006D1CAC" w:rsidRDefault="006D1CAC" w:rsidP="006D1CAC">
      <w:pPr>
        <w:widowControl w:val="0"/>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w:t>
      </w:r>
    </w:p>
    <w:p w14:paraId="2C99828F" w14:textId="77777777" w:rsidR="006D1CAC" w:rsidRPr="006D1CAC" w:rsidRDefault="006D1CAC" w:rsidP="006D1CAC">
      <w:pPr>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xml:space="preserve">Consumers may register their residential telephone number on the national Do-Not-Call </w:t>
      </w:r>
    </w:p>
    <w:p w14:paraId="64C6B2C2" w14:textId="387EBEC0" w:rsidR="006D1CAC" w:rsidRPr="006D1CAC" w:rsidRDefault="006D1CAC" w:rsidP="006D1CAC">
      <w:pPr>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xml:space="preserve">Registry at no cost by telephone or on the Internet.  To register by telephone, consumers may call 1-888-382-1222 for TTY call 1-866-290-4236.  You must call from the phone </w:t>
      </w:r>
      <w:bookmarkStart w:id="0" w:name="_GoBack"/>
      <w:bookmarkEnd w:id="0"/>
      <w:r w:rsidRPr="006D1CAC">
        <w:rPr>
          <w:rFonts w:ascii="Arial Narrow" w:eastAsia="Times New Roman" w:hAnsi="Arial Narrow" w:cs="Times New Roman"/>
          <w:color w:val="000000"/>
          <w:kern w:val="28"/>
          <w14:cntxtAlts/>
        </w:rPr>
        <w:t xml:space="preserve">number you wish to register.  You may also register by Internet at </w:t>
      </w:r>
      <w:hyperlink r:id="rId4" w:history="1">
        <w:r w:rsidRPr="006D1CAC">
          <w:rPr>
            <w:rFonts w:ascii="Arial Narrow" w:eastAsia="Times New Roman" w:hAnsi="Arial Narrow" w:cs="Times New Roman"/>
            <w:color w:val="0066FF"/>
            <w:kern w:val="28"/>
            <w:u w:val="single"/>
            <w14:cntxtAlts/>
          </w:rPr>
          <w:t>www.donotcall.gov</w:t>
        </w:r>
      </w:hyperlink>
      <w:r w:rsidRPr="006D1CAC">
        <w:rPr>
          <w:rFonts w:ascii="Arial Narrow" w:eastAsia="Times New Roman" w:hAnsi="Arial Narrow" w:cs="Times New Roman"/>
          <w:color w:val="000000"/>
          <w:kern w:val="28"/>
          <w14:cntxtAlts/>
        </w:rPr>
        <w:t>.  Inclusion of your telephone number on the national Do-Not-Call Registry will be effective three months following your registration.  Please be aware that if you have a wireless phone, you may also register the wireless phone number on the registry.</w:t>
      </w:r>
    </w:p>
    <w:p w14:paraId="35C4B962" w14:textId="77777777" w:rsidR="006D1CAC" w:rsidRPr="006D1CAC" w:rsidRDefault="006D1CAC" w:rsidP="006D1CAC">
      <w:pPr>
        <w:spacing w:after="0" w:line="240" w:lineRule="auto"/>
        <w:jc w:val="both"/>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w:t>
      </w:r>
    </w:p>
    <w:p w14:paraId="5708B692" w14:textId="77777777" w:rsidR="006D1CAC" w:rsidRPr="006D1CAC" w:rsidRDefault="006D1CAC" w:rsidP="006D1CAC">
      <w:pPr>
        <w:spacing w:after="0" w:line="240" w:lineRule="auto"/>
        <w:rPr>
          <w:rFonts w:ascii="Arial Narrow" w:eastAsia="Times New Roman" w:hAnsi="Arial Narrow" w:cs="Times New Roman"/>
          <w:color w:val="000000"/>
          <w:kern w:val="28"/>
          <w:sz w:val="21"/>
          <w:szCs w:val="21"/>
          <w:u w:val="single"/>
          <w14:cntxtAlts/>
        </w:rPr>
      </w:pPr>
      <w:r w:rsidRPr="006D1CAC">
        <w:rPr>
          <w:rFonts w:ascii="Arial Narrow" w:eastAsia="Times New Roman" w:hAnsi="Arial Narrow" w:cs="Times New Roman"/>
          <w:color w:val="000000"/>
          <w:kern w:val="28"/>
          <w:sz w:val="21"/>
          <w:szCs w:val="21"/>
          <w:u w:val="single"/>
          <w14:cntxtAlts/>
        </w:rPr>
        <w:t> </w:t>
      </w:r>
    </w:p>
    <w:p w14:paraId="0450F44E" w14:textId="77777777" w:rsidR="006D1CAC" w:rsidRPr="006D1CAC" w:rsidRDefault="006D1CAC" w:rsidP="006D1CAC">
      <w:pPr>
        <w:spacing w:after="0" w:line="240" w:lineRule="auto"/>
        <w:jc w:val="center"/>
        <w:rPr>
          <w:rFonts w:ascii="Arial Narrow" w:eastAsia="Times New Roman" w:hAnsi="Arial Narrow" w:cs="Times New Roman"/>
          <w:b/>
          <w:bCs/>
          <w:color w:val="000000"/>
          <w:kern w:val="28"/>
          <w:u w:val="single"/>
          <w14:cntxtAlts/>
        </w:rPr>
      </w:pPr>
      <w:r w:rsidRPr="006D1CAC">
        <w:rPr>
          <w:rFonts w:ascii="Arial Narrow" w:eastAsia="Times New Roman" w:hAnsi="Arial Narrow" w:cs="Times New Roman"/>
          <w:b/>
          <w:bCs/>
          <w:color w:val="000000"/>
          <w:kern w:val="28"/>
          <w:u w:val="single"/>
          <w14:cntxtAlts/>
        </w:rPr>
        <w:t>STATEMENT OF NONDISCRIMINATION</w:t>
      </w:r>
    </w:p>
    <w:p w14:paraId="30B91214" w14:textId="77777777" w:rsidR="006D1CAC" w:rsidRPr="006D1CAC" w:rsidRDefault="006D1CAC" w:rsidP="006D1CAC">
      <w:pPr>
        <w:spacing w:after="0" w:line="240" w:lineRule="auto"/>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w:t>
      </w:r>
    </w:p>
    <w:p w14:paraId="46F75684" w14:textId="77777777" w:rsidR="006D1CAC" w:rsidRPr="006D1CAC" w:rsidRDefault="006D1CAC" w:rsidP="006D1CAC">
      <w:pPr>
        <w:spacing w:after="0" w:line="240" w:lineRule="auto"/>
        <w:rPr>
          <w:rFonts w:ascii="Arial Narrow" w:eastAsia="Times New Roman" w:hAnsi="Arial Narrow" w:cs="Times New Roman"/>
          <w:color w:val="000000"/>
          <w:kern w:val="28"/>
          <w14:cntxtAlts/>
        </w:rPr>
      </w:pPr>
      <w:r w:rsidRPr="006D1CAC">
        <w:rPr>
          <w:rFonts w:ascii="Arial Narrow" w:eastAsia="Times New Roman" w:hAnsi="Arial Narrow" w:cs="Times New Roman"/>
          <w:color w:val="000000"/>
          <w:kern w:val="28"/>
          <w14:cntxtAlts/>
        </w:rPr>
        <w:t xml:space="preserve">Venture Communications Coop. is the recipient of Federal financial assistance from the U.S. Department of Agriculture (USDA).  The USDA prohibits discrimination in all its programs and activities on the basis of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to USDA, Director, Office of Civil Rights, 1400 Independence Avenue, S.W., Washington, D.C. 20250-9410, or call toll free (866) 632-9992 (voice) or (800) 877-8339 (TDD) or (866)377-8642 (relay voice users).  USDA is an equal opportunity provider and employer. </w:t>
      </w:r>
    </w:p>
    <w:p w14:paraId="19BEEA36" w14:textId="77777777" w:rsidR="006D1CAC" w:rsidRPr="006D1CAC" w:rsidRDefault="006D1CAC" w:rsidP="006D1CAC">
      <w:pPr>
        <w:widowControl w:val="0"/>
        <w:spacing w:after="0" w:line="240" w:lineRule="auto"/>
        <w:rPr>
          <w:rFonts w:ascii="Times New Roman" w:eastAsia="Times New Roman" w:hAnsi="Times New Roman" w:cs="Times New Roman"/>
          <w:color w:val="000000"/>
          <w:kern w:val="28"/>
          <w:sz w:val="20"/>
          <w:szCs w:val="20"/>
          <w14:cntxtAlts/>
        </w:rPr>
      </w:pPr>
      <w:r w:rsidRPr="006D1CAC">
        <w:rPr>
          <w:rFonts w:ascii="Times New Roman" w:eastAsia="Times New Roman" w:hAnsi="Times New Roman" w:cs="Times New Roman"/>
          <w:color w:val="000000"/>
          <w:kern w:val="28"/>
          <w:sz w:val="20"/>
          <w:szCs w:val="20"/>
          <w14:cntxtAlts/>
        </w:rPr>
        <w:t> </w:t>
      </w:r>
    </w:p>
    <w:p w14:paraId="1C9393DD" w14:textId="77777777" w:rsidR="00B21CCF" w:rsidRDefault="006D1CAC"/>
    <w:sectPr w:rsidR="00B21C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jM2NjCyNLQ0NzZR0lEKTi0uzszPAykwrAUAYNUoNCwAAAA="/>
  </w:docVars>
  <w:rsids>
    <w:rsidRoot w:val="006D1CAC"/>
    <w:rsid w:val="00143CEA"/>
    <w:rsid w:val="006D1CAC"/>
    <w:rsid w:val="0072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EA6F7"/>
  <w15:chartTrackingRefBased/>
  <w15:docId w15:val="{FF41BCF8-53C9-417F-82B6-94EB2C271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905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onotcall.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31</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K.</dc:creator>
  <cp:keywords/>
  <dc:description/>
  <cp:lastModifiedBy>Mary K.</cp:lastModifiedBy>
  <cp:revision>1</cp:revision>
  <dcterms:created xsi:type="dcterms:W3CDTF">2019-05-28T14:12:00Z</dcterms:created>
  <dcterms:modified xsi:type="dcterms:W3CDTF">2019-05-28T14:15:00Z</dcterms:modified>
</cp:coreProperties>
</file>